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8A4267" w14:textId="77777777" w:rsidR="00D47456" w:rsidRDefault="00E7640C">
      <w:pPr>
        <w:pStyle w:val="Title"/>
      </w:pPr>
      <w:r>
        <w:t>Feedback for Project Number 23</w:t>
      </w:r>
    </w:p>
    <w:p w14:paraId="0A22322D" w14:textId="77777777" w:rsidR="00D47456" w:rsidRDefault="00E7640C">
      <w:pPr>
        <w:pStyle w:val="Date"/>
      </w:pPr>
      <w:r>
        <w:t>5/7/2020</w:t>
      </w:r>
    </w:p>
    <w:p w14:paraId="5CEBAA22" w14:textId="77777777" w:rsidR="00D47456" w:rsidRDefault="00E7640C">
      <w:pPr>
        <w:pStyle w:val="Heading2"/>
      </w:pPr>
      <w:bookmarkStart w:id="0" w:name="instructions"/>
      <w:r>
        <w:t>Instructions</w:t>
      </w:r>
      <w:bookmarkEnd w:id="0"/>
    </w:p>
    <w:p w14:paraId="57EAC69F" w14:textId="77777777" w:rsidR="00D47456" w:rsidRDefault="00E7640C">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64D2ADA8" w14:textId="77777777" w:rsidR="00D47456" w:rsidRDefault="00E7640C">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Sund</w:t>
      </w:r>
      <w:r>
        <w:rPr>
          <w:b/>
        </w:rPr>
        <w:t>ay, May 10th at 11:59pm CST</w:t>
      </w:r>
      <w:r>
        <w:t>. For ease you can use this markdown file to fill out your responses and knit which will produce a word document for you.</w:t>
      </w:r>
    </w:p>
    <w:p w14:paraId="015CF574" w14:textId="77777777" w:rsidR="00D47456" w:rsidRDefault="00E7640C">
      <w:pPr>
        <w:pStyle w:val="Heading2"/>
      </w:pPr>
      <w:bookmarkStart w:id="1" w:name="feedback-below"/>
      <w:r>
        <w:t>Feedback Below</w:t>
      </w:r>
      <w:bookmarkEnd w:id="1"/>
    </w:p>
    <w:p w14:paraId="66411A70" w14:textId="2D6BE517" w:rsidR="00D47456" w:rsidRDefault="00E7640C">
      <w:pPr>
        <w:pStyle w:val="FirstParagraph"/>
      </w:pPr>
      <w:r>
        <w:rPr>
          <w:b/>
        </w:rPr>
        <w:t>What did you first notice about this project?</w:t>
      </w:r>
      <w:r>
        <w:t xml:space="preserve"> It was kind of difficult to access. There was </w:t>
      </w:r>
      <w:r>
        <w:t xml:space="preserve">more background </w:t>
      </w:r>
      <w:r w:rsidR="00FF7E2F">
        <w:t xml:space="preserve">information </w:t>
      </w:r>
      <w:r>
        <w:t>than I expected. It was nice.</w:t>
      </w:r>
    </w:p>
    <w:p w14:paraId="6AA01679" w14:textId="77777777" w:rsidR="00D47456" w:rsidRDefault="00E7640C">
      <w:pPr>
        <w:pStyle w:val="BodyText"/>
      </w:pPr>
      <w:r>
        <w:rPr>
          <w:b/>
        </w:rPr>
        <w:t>What was this project’s main story?</w:t>
      </w:r>
      <w:r>
        <w:t xml:space="preserve"> The student is interested in child abuse and whether it increased and caused more mental health issues during the pandemic. They are comparing 2018, 2019, and 2020 child emer</w:t>
      </w:r>
      <w:r>
        <w:t>gency room visits to do this. We can’t really conclude anything from the graphs though.</w:t>
      </w:r>
    </w:p>
    <w:p w14:paraId="1A8B18D2" w14:textId="77777777" w:rsidR="00D47456" w:rsidRDefault="00E7640C">
      <w:pPr>
        <w:pStyle w:val="BodyText"/>
      </w:pPr>
      <w:r>
        <w:rPr>
          <w:b/>
        </w:rPr>
        <w:t>What were some areas of improvement?</w:t>
      </w:r>
      <w:r>
        <w:t xml:space="preserve"> You might want to only compare from the same time periods in 2018, 2019, 2020. It looks like you are using the data from the entire</w:t>
      </w:r>
      <w:r>
        <w:t xml:space="preserve"> years of 2018 and 2019. I’m not sure it’s worth comparing entire years to part of 2020.</w:t>
      </w:r>
    </w:p>
    <w:p w14:paraId="6543E33D" w14:textId="77777777" w:rsidR="00D47456" w:rsidRDefault="00E7640C">
      <w:pPr>
        <w:pStyle w:val="BodyText"/>
      </w:pPr>
      <w:r>
        <w:rPr>
          <w:b/>
        </w:rPr>
        <w:t>What elements would you add to this project?</w:t>
      </w:r>
      <w:r>
        <w:t xml:space="preserve"> I would add titles to the graphs. I know they are in the paragraphs, but it would be easier to read.</w:t>
      </w:r>
    </w:p>
    <w:p w14:paraId="787188C7" w14:textId="77777777" w:rsidR="00D47456" w:rsidRDefault="00E7640C">
      <w:pPr>
        <w:pStyle w:val="BodyText"/>
      </w:pPr>
      <w:r>
        <w:rPr>
          <w:b/>
        </w:rPr>
        <w:t>What were some succes</w:t>
      </w:r>
      <w:r>
        <w:rPr>
          <w:b/>
        </w:rPr>
        <w:t>sful elements of this project?</w:t>
      </w:r>
      <w:r>
        <w:t xml:space="preserve"> The project was very well-researched. It is a really interesting idea.</w:t>
      </w:r>
    </w:p>
    <w:p w14:paraId="059A352A" w14:textId="77777777" w:rsidR="008D28E6" w:rsidRDefault="00E7640C">
      <w:pPr>
        <w:pStyle w:val="BodyText"/>
      </w:pPr>
      <w:r>
        <w:rPr>
          <w:b/>
        </w:rPr>
        <w:t>Any other thoughts you would like to convey to your peer?</w:t>
      </w:r>
      <w:r>
        <w:t xml:space="preserve"> There was a category called “(blank)” in the second graph. It looks like it might be a coding mi</w:t>
      </w:r>
      <w:r>
        <w:t xml:space="preserve">stake. </w:t>
      </w:r>
    </w:p>
    <w:p w14:paraId="0A2C212D" w14:textId="77777777" w:rsidR="008D28E6" w:rsidRDefault="008D28E6">
      <w:pPr>
        <w:pStyle w:val="BodyText"/>
      </w:pPr>
    </w:p>
    <w:p w14:paraId="36993088" w14:textId="5076EE04" w:rsidR="00D47456" w:rsidRDefault="00E7640C">
      <w:pPr>
        <w:pStyle w:val="BodyText"/>
      </w:pPr>
      <w:r>
        <w:t xml:space="preserve">I really enjoyed </w:t>
      </w:r>
      <w:r w:rsidR="008D28E6">
        <w:t xml:space="preserve">looking through </w:t>
      </w:r>
      <w:bookmarkStart w:id="2" w:name="_GoBack"/>
      <w:bookmarkEnd w:id="2"/>
      <w:r>
        <w:t>your project :)</w:t>
      </w:r>
    </w:p>
    <w:sectPr w:rsidR="00D474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C38ED0" w14:textId="77777777" w:rsidR="00E7640C" w:rsidRDefault="00E7640C">
      <w:pPr>
        <w:spacing w:after="0"/>
      </w:pPr>
      <w:r>
        <w:separator/>
      </w:r>
    </w:p>
  </w:endnote>
  <w:endnote w:type="continuationSeparator" w:id="0">
    <w:p w14:paraId="65784FC6" w14:textId="77777777" w:rsidR="00E7640C" w:rsidRDefault="00E7640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altName w:val="Titlingmes New Roman"/>
    <w:panose1 w:val="02020603050405020304"/>
    <w:charset w:val="00"/>
    <w:family w:val="roman"/>
    <w:pitch w:val="variable"/>
    <w:sig w:usb0="20002A87" w:usb1="80000000" w:usb2="00000008" w:usb3="00000000" w:csb0="000001FF" w:csb1="00000000"/>
  </w:font>
  <w:font w:name="Calibri">
    <w:altName w:val="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A31E19" w14:textId="77777777" w:rsidR="00E7640C" w:rsidRDefault="00E7640C">
      <w:r>
        <w:separator/>
      </w:r>
    </w:p>
  </w:footnote>
  <w:footnote w:type="continuationSeparator" w:id="0">
    <w:p w14:paraId="2A216EDF" w14:textId="77777777" w:rsidR="00E7640C" w:rsidRDefault="00E7640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FFAF1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AF80A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28E6"/>
    <w:rsid w:val="008D6863"/>
    <w:rsid w:val="00B86B75"/>
    <w:rsid w:val="00BC48D5"/>
    <w:rsid w:val="00C36279"/>
    <w:rsid w:val="00D47456"/>
    <w:rsid w:val="00E315A3"/>
    <w:rsid w:val="00E7640C"/>
    <w:rsid w:val="00FF7E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4E7F787"/>
  <w15:docId w15:val="{BFFDD445-82A3-A449-80A6-83ADD2F9A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d8WHfAS6Ig9JGpvTVYC-AQjhqWfVUYoWqbmL-Tvh_vA/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73</Words>
  <Characters>2054</Characters>
  <Application>Microsoft Office Word</Application>
  <DocSecurity>0</DocSecurity>
  <Lines>34</Lines>
  <Paragraphs>14</Paragraphs>
  <ScaleCrop>false</ScaleCrop>
  <Company/>
  <LinksUpToDate>false</LinksUpToDate>
  <CharactersWithSpaces>2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23</dc:title>
  <dc:creator/>
  <cp:keywords/>
  <cp:lastModifiedBy>Cambrey Sullivan</cp:lastModifiedBy>
  <cp:revision>3</cp:revision>
  <dcterms:created xsi:type="dcterms:W3CDTF">2020-05-08T00:22:00Z</dcterms:created>
  <dcterms:modified xsi:type="dcterms:W3CDTF">2020-05-08T00:23:00Z</dcterms:modified>
</cp:coreProperties>
</file>